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0B292D" w14:textId="77777777" w:rsidR="00187316" w:rsidRDefault="009F34E4">
      <w:pPr>
        <w:pStyle w:val="Title"/>
        <w:rPr>
          <w:lang w:eastAsia="zh-CN"/>
        </w:rPr>
      </w:pPr>
      <w:r>
        <w:rPr>
          <w:lang w:eastAsia="zh-CN"/>
        </w:rPr>
        <w:t>（完整版）人教版小学数学六年级下册电子课本</w:t>
      </w:r>
      <w:r>
        <w:rPr>
          <w:lang w:eastAsia="zh-CN"/>
        </w:rPr>
        <w:t>(</w:t>
      </w:r>
      <w:r>
        <w:rPr>
          <w:lang w:eastAsia="zh-CN"/>
        </w:rPr>
        <w:t>全册</w:t>
      </w:r>
      <w:r>
        <w:rPr>
          <w:lang w:eastAsia="zh-CN"/>
        </w:rPr>
        <w:t xml:space="preserve">1) - </w:t>
      </w:r>
      <w:r>
        <w:rPr>
          <w:lang w:eastAsia="zh-CN"/>
        </w:rPr>
        <w:t>百度文库</w:t>
      </w:r>
    </w:p>
    <w:p w14:paraId="3A4152C0" w14:textId="77777777" w:rsidR="00187316" w:rsidRDefault="00187316">
      <w:pPr>
        <w:pStyle w:val="Compact"/>
      </w:pPr>
    </w:p>
    <w:p w14:paraId="77105CFF" w14:textId="77777777" w:rsidR="00187316" w:rsidRDefault="009F34E4">
      <w:pPr>
        <w:pStyle w:val="Compact"/>
      </w:pPr>
      <w:r>
        <w:rPr>
          <w:noProof/>
        </w:rPr>
        <w:drawing>
          <wp:inline distT="0" distB="0" distL="0" distR="0" wp14:anchorId="67D9DD7D" wp14:editId="61934BDC">
            <wp:extent cx="6146800" cy="58801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0a4fe50f9b3b4bbb8095b91eacd1454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7073" cy="588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CCAD41" w14:textId="77777777" w:rsidR="00187316" w:rsidRDefault="009F34E4">
      <w:pPr>
        <w:pStyle w:val="Compact"/>
      </w:pPr>
      <w:r>
        <w:rPr>
          <w:noProof/>
        </w:rPr>
        <w:lastRenderedPageBreak/>
        <w:drawing>
          <wp:inline distT="0" distB="0" distL="0" distR="0" wp14:anchorId="6E408840" wp14:editId="3CB7FA6F">
            <wp:extent cx="5334000" cy="390033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33480f0887dc4b8bb5009d5192e44fff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1F71F3" w14:textId="77777777" w:rsidR="00187316" w:rsidRDefault="009F34E4">
      <w:pPr>
        <w:pStyle w:val="Compact"/>
      </w:pPr>
      <w:r>
        <w:rPr>
          <w:noProof/>
        </w:rPr>
        <w:drawing>
          <wp:inline distT="0" distB="0" distL="0" distR="0" wp14:anchorId="790F3F79" wp14:editId="59030C47">
            <wp:extent cx="5334000" cy="390033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0c35176c15844c28a3898c6ae9b34987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36139" w14:textId="77777777" w:rsidR="00187316" w:rsidRDefault="009F34E4">
      <w:pPr>
        <w:pStyle w:val="Compact"/>
      </w:pPr>
      <w:r>
        <w:rPr>
          <w:noProof/>
        </w:rPr>
        <w:lastRenderedPageBreak/>
        <w:drawing>
          <wp:inline distT="0" distB="0" distL="0" distR="0" wp14:anchorId="64FADB6E" wp14:editId="06C0EA6C">
            <wp:extent cx="5334000" cy="390033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ceb4cd1ca2fc4349a2811cf10d4e8860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95C1C5" w14:textId="77777777" w:rsidR="00187316" w:rsidRDefault="009F34E4">
      <w:pPr>
        <w:pStyle w:val="Compact"/>
      </w:pPr>
      <w:r>
        <w:rPr>
          <w:noProof/>
        </w:rPr>
        <w:drawing>
          <wp:inline distT="0" distB="0" distL="0" distR="0" wp14:anchorId="31EDF472" wp14:editId="10C790A2">
            <wp:extent cx="5334000" cy="390033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0e13190bff064bb691c1e7eac4627de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3751FF" w14:textId="77777777" w:rsidR="00187316" w:rsidRDefault="009F34E4">
      <w:pPr>
        <w:pStyle w:val="Compact"/>
      </w:pPr>
      <w:r>
        <w:rPr>
          <w:noProof/>
        </w:rPr>
        <w:lastRenderedPageBreak/>
        <w:drawing>
          <wp:inline distT="0" distB="0" distL="0" distR="0" wp14:anchorId="53045AD0" wp14:editId="691CADBC">
            <wp:extent cx="5334000" cy="390033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73f6c1f4e474477d8aa8827e1a7bae38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517CA7" w14:textId="77777777" w:rsidR="00187316" w:rsidRDefault="009F34E4">
      <w:pPr>
        <w:pStyle w:val="Compact"/>
      </w:pPr>
      <w:r>
        <w:rPr>
          <w:noProof/>
        </w:rPr>
        <w:drawing>
          <wp:inline distT="0" distB="0" distL="0" distR="0" wp14:anchorId="0C41ECC7" wp14:editId="58253BD9">
            <wp:extent cx="5334000" cy="390033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a3a6171dca7040d180241d70ef199fe0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27E46A" w14:textId="77777777" w:rsidR="00187316" w:rsidRDefault="009F34E4">
      <w:pPr>
        <w:pStyle w:val="Compact"/>
      </w:pPr>
      <w:r>
        <w:rPr>
          <w:noProof/>
        </w:rPr>
        <w:lastRenderedPageBreak/>
        <w:drawing>
          <wp:inline distT="0" distB="0" distL="0" distR="0" wp14:anchorId="2775DE75" wp14:editId="6FE3F42F">
            <wp:extent cx="5334000" cy="390033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98a3a4fb43c94cdbb02123a41f998dc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7296DE" w14:textId="77777777" w:rsidR="00187316" w:rsidRDefault="009F34E4">
      <w:pPr>
        <w:pStyle w:val="Compact"/>
      </w:pPr>
      <w:r>
        <w:rPr>
          <w:noProof/>
        </w:rPr>
        <w:drawing>
          <wp:inline distT="0" distB="0" distL="0" distR="0" wp14:anchorId="171BAC6F" wp14:editId="1BB2CD75">
            <wp:extent cx="5334000" cy="3900336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f875dbddd52c41eea88977acd48a2635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128CC0" w14:textId="77777777" w:rsidR="00187316" w:rsidRDefault="009F34E4">
      <w:pPr>
        <w:pStyle w:val="Compact"/>
      </w:pPr>
      <w:r>
        <w:rPr>
          <w:noProof/>
        </w:rPr>
        <w:lastRenderedPageBreak/>
        <w:drawing>
          <wp:inline distT="0" distB="0" distL="0" distR="0" wp14:anchorId="3580BEA5" wp14:editId="271EA22D">
            <wp:extent cx="5334000" cy="3900336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2c38f9d6b35b4c13aad7b4e0ee1f538b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E943E" w14:textId="77777777" w:rsidR="00187316" w:rsidRDefault="009F34E4">
      <w:pPr>
        <w:pStyle w:val="Compact"/>
      </w:pPr>
      <w:r>
        <w:t>nullnull</w:t>
      </w:r>
    </w:p>
    <w:p w14:paraId="4C79D6FB" w14:textId="77777777" w:rsidR="00187316" w:rsidRDefault="009F34E4">
      <w:pPr>
        <w:pStyle w:val="Compact"/>
      </w:pPr>
      <w:r>
        <w:rPr>
          <w:noProof/>
        </w:rPr>
        <w:drawing>
          <wp:inline distT="0" distB="0" distL="0" distR="0" wp14:anchorId="5D4050D8" wp14:editId="076A46AA">
            <wp:extent cx="5334000" cy="3900336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b09d990bf0a146dcaeb00d4e3ded286d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392775" w14:textId="77777777" w:rsidR="00187316" w:rsidRDefault="009F34E4">
      <w:pPr>
        <w:pStyle w:val="Compact"/>
      </w:pPr>
      <w:r>
        <w:rPr>
          <w:noProof/>
        </w:rPr>
        <w:lastRenderedPageBreak/>
        <w:drawing>
          <wp:inline distT="0" distB="0" distL="0" distR="0" wp14:anchorId="13259338" wp14:editId="238D8C4F">
            <wp:extent cx="5334000" cy="390033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9452668886d84a64a334e423e72fe695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BB043" w14:textId="77777777" w:rsidR="00187316" w:rsidRDefault="009F34E4">
      <w:pPr>
        <w:pStyle w:val="Compact"/>
      </w:pPr>
      <w:r>
        <w:rPr>
          <w:noProof/>
        </w:rPr>
        <w:drawing>
          <wp:inline distT="0" distB="0" distL="0" distR="0" wp14:anchorId="084C78B0" wp14:editId="78BE9E13">
            <wp:extent cx="5334000" cy="390033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a5ac88abc47a42dea2b3ca19d1c1818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95BE72" w14:textId="77777777" w:rsidR="00187316" w:rsidRDefault="009F34E4">
      <w:pPr>
        <w:pStyle w:val="Compact"/>
      </w:pPr>
      <w:r>
        <w:rPr>
          <w:noProof/>
        </w:rPr>
        <w:lastRenderedPageBreak/>
        <w:drawing>
          <wp:inline distT="0" distB="0" distL="0" distR="0" wp14:anchorId="43C32A33" wp14:editId="3136C490">
            <wp:extent cx="5334000" cy="3900336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385597ad45b54fbab4371f026c1269f8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B81FE4" w14:textId="77777777" w:rsidR="00187316" w:rsidRDefault="009F34E4">
      <w:pPr>
        <w:pStyle w:val="Compact"/>
      </w:pPr>
      <w:r>
        <w:rPr>
          <w:noProof/>
        </w:rPr>
        <w:drawing>
          <wp:inline distT="0" distB="0" distL="0" distR="0" wp14:anchorId="1D1FA095" wp14:editId="6160268E">
            <wp:extent cx="5334000" cy="3900336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37899cf896854b31a025bb8137ba703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AC26B4" w14:textId="77777777" w:rsidR="00187316" w:rsidRDefault="009F34E4">
      <w:pPr>
        <w:pStyle w:val="Compact"/>
      </w:pPr>
      <w:r>
        <w:rPr>
          <w:noProof/>
        </w:rPr>
        <w:lastRenderedPageBreak/>
        <w:drawing>
          <wp:inline distT="0" distB="0" distL="0" distR="0" wp14:anchorId="40B3F8CB" wp14:editId="535C4A1A">
            <wp:extent cx="5334000" cy="3900336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ea7e396e694444929f93c264200b4cfe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5575B1" w14:textId="77777777" w:rsidR="00187316" w:rsidRDefault="009F34E4">
      <w:pPr>
        <w:pStyle w:val="Compact"/>
      </w:pPr>
      <w:r>
        <w:rPr>
          <w:noProof/>
        </w:rPr>
        <w:drawing>
          <wp:inline distT="0" distB="0" distL="0" distR="0" wp14:anchorId="1693B6CB" wp14:editId="3BD83A13">
            <wp:extent cx="5334000" cy="3900336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b99b0f4b6da04e15b8c866861ee0fe04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1113E" w14:textId="77777777" w:rsidR="00187316" w:rsidRDefault="009F34E4">
      <w:pPr>
        <w:pStyle w:val="Compact"/>
      </w:pPr>
      <w:r>
        <w:rPr>
          <w:noProof/>
        </w:rPr>
        <w:lastRenderedPageBreak/>
        <w:drawing>
          <wp:inline distT="0" distB="0" distL="0" distR="0" wp14:anchorId="7138CACF" wp14:editId="2AC95439">
            <wp:extent cx="5334000" cy="3900336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e8f19c04f671471aaaae5eb3fa328ce5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4F60CD" w14:textId="77777777" w:rsidR="00187316" w:rsidRDefault="009F34E4">
      <w:pPr>
        <w:pStyle w:val="Compact"/>
      </w:pPr>
      <w:r>
        <w:rPr>
          <w:noProof/>
        </w:rPr>
        <w:drawing>
          <wp:inline distT="0" distB="0" distL="0" distR="0" wp14:anchorId="08B0CD47" wp14:editId="01BFC39C">
            <wp:extent cx="5334000" cy="3900336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27090af4021f42a38437b94c4f9dca64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4153D1" w14:textId="77777777" w:rsidR="00187316" w:rsidRDefault="009F34E4">
      <w:pPr>
        <w:pStyle w:val="Compact"/>
      </w:pPr>
      <w:r>
        <w:rPr>
          <w:noProof/>
        </w:rPr>
        <w:lastRenderedPageBreak/>
        <w:drawing>
          <wp:inline distT="0" distB="0" distL="0" distR="0" wp14:anchorId="34BFEE98" wp14:editId="42311C88">
            <wp:extent cx="5334000" cy="3900336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22a04430acbd4d66b4777d918c7f433d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94D5F" w14:textId="77777777" w:rsidR="00187316" w:rsidRDefault="009F34E4">
      <w:pPr>
        <w:pStyle w:val="Compact"/>
      </w:pPr>
      <w:r>
        <w:rPr>
          <w:noProof/>
        </w:rPr>
        <w:drawing>
          <wp:inline distT="0" distB="0" distL="0" distR="0" wp14:anchorId="712059AE" wp14:editId="011D64F9">
            <wp:extent cx="5334000" cy="390033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cf81e9b467314ac3896d7c2bb161627f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A0431" w14:textId="77777777" w:rsidR="00187316" w:rsidRDefault="009F34E4">
      <w:pPr>
        <w:pStyle w:val="Compact"/>
      </w:pPr>
      <w:r>
        <w:rPr>
          <w:noProof/>
        </w:rPr>
        <w:lastRenderedPageBreak/>
        <w:drawing>
          <wp:inline distT="0" distB="0" distL="0" distR="0" wp14:anchorId="5FB74234" wp14:editId="1473A301">
            <wp:extent cx="5334000" cy="390033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c1d78df720abb68a98271fe910ef12d2af9a912.mobile/bae541650fa44be1ab5a464f3d6b13a5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F74A2" w14:textId="77777777" w:rsidR="00187316" w:rsidRDefault="009F34E4">
      <w:pPr>
        <w:pStyle w:val="Compact"/>
      </w:pPr>
      <w:r>
        <w:br/>
      </w:r>
      <w:r>
        <w:br/>
      </w:r>
      <w:r>
        <w:br/>
      </w:r>
      <w:r>
        <w:br/>
      </w:r>
    </w:p>
    <w:p w14:paraId="0D0A6AD5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 xml:space="preserve">  </w:t>
      </w:r>
    </w:p>
    <w:p w14:paraId="63B12A25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金榜</w:t>
      </w:r>
      <w:r>
        <w:rPr>
          <w:lang w:eastAsia="zh-CN"/>
        </w:rPr>
        <w:t>VIP</w:t>
      </w:r>
      <w:r>
        <w:rPr>
          <w:lang w:eastAsia="zh-CN"/>
        </w:rPr>
        <w:t>已享免费阅读及下载</w:t>
      </w:r>
    </w:p>
    <w:p w14:paraId="1EAAB332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打开百度</w:t>
      </w:r>
      <w:r>
        <w:rPr>
          <w:lang w:eastAsia="zh-CN"/>
        </w:rPr>
        <w:t>APP</w:t>
      </w:r>
      <w:r>
        <w:rPr>
          <w:lang w:eastAsia="zh-CN"/>
        </w:rPr>
        <w:t>阅读全文</w:t>
      </w:r>
    </w:p>
    <w:p w14:paraId="15A95245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VIP</w:t>
      </w:r>
      <w:r>
        <w:rPr>
          <w:lang w:eastAsia="zh-CN"/>
        </w:rPr>
        <w:t>全新升级</w:t>
      </w:r>
      <w:r>
        <w:rPr>
          <w:lang w:eastAsia="zh-CN"/>
        </w:rPr>
        <w:t xml:space="preserve"> </w:t>
      </w:r>
      <w:r>
        <w:rPr>
          <w:lang w:eastAsia="zh-CN"/>
        </w:rPr>
        <w:t>买</w:t>
      </w:r>
      <w:r>
        <w:rPr>
          <w:lang w:eastAsia="zh-CN"/>
        </w:rPr>
        <w:t>1</w:t>
      </w:r>
      <w:r>
        <w:rPr>
          <w:lang w:eastAsia="zh-CN"/>
        </w:rPr>
        <w:t>得</w:t>
      </w:r>
      <w:r>
        <w:rPr>
          <w:lang w:eastAsia="zh-CN"/>
        </w:rPr>
        <w:t>3</w:t>
      </w:r>
    </w:p>
    <w:p w14:paraId="1BC5D106" w14:textId="77777777" w:rsidR="00187316" w:rsidRDefault="00187316">
      <w:pPr>
        <w:pStyle w:val="Compact"/>
        <w:rPr>
          <w:lang w:eastAsia="zh-CN"/>
        </w:rPr>
      </w:pPr>
    </w:p>
    <w:p w14:paraId="0EF09040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本文立即免费保存</w:t>
      </w:r>
    </w:p>
    <w:p w14:paraId="3DDA9C26" w14:textId="77777777" w:rsidR="00187316" w:rsidRDefault="00187316">
      <w:pPr>
        <w:pStyle w:val="Compact"/>
        <w:rPr>
          <w:lang w:eastAsia="zh-CN"/>
        </w:rPr>
      </w:pPr>
    </w:p>
    <w:p w14:paraId="06A540CA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赠百度阅读</w:t>
      </w:r>
      <w:r>
        <w:rPr>
          <w:lang w:eastAsia="zh-CN"/>
        </w:rPr>
        <w:t>VIP</w:t>
      </w:r>
      <w:r>
        <w:rPr>
          <w:lang w:eastAsia="zh-CN"/>
        </w:rPr>
        <w:t>精品版</w:t>
      </w:r>
    </w:p>
    <w:p w14:paraId="0CB336D7" w14:textId="77777777" w:rsidR="00187316" w:rsidRDefault="00187316">
      <w:pPr>
        <w:pStyle w:val="Compact"/>
        <w:rPr>
          <w:lang w:eastAsia="zh-CN"/>
        </w:rPr>
      </w:pPr>
    </w:p>
    <w:p w14:paraId="524B8516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100W</w:t>
      </w:r>
      <w:r>
        <w:rPr>
          <w:lang w:eastAsia="zh-CN"/>
        </w:rPr>
        <w:t>文档免费下载</w:t>
      </w:r>
    </w:p>
    <w:p w14:paraId="363D7290" w14:textId="77777777" w:rsidR="00187316" w:rsidRDefault="00187316">
      <w:pPr>
        <w:pStyle w:val="Compact"/>
        <w:rPr>
          <w:lang w:eastAsia="zh-CN"/>
        </w:rPr>
      </w:pPr>
    </w:p>
    <w:p w14:paraId="6E60C26B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5100W</w:t>
      </w:r>
      <w:r>
        <w:rPr>
          <w:lang w:eastAsia="zh-CN"/>
        </w:rPr>
        <w:t>文档</w:t>
      </w:r>
      <w:r>
        <w:rPr>
          <w:lang w:eastAsia="zh-CN"/>
        </w:rPr>
        <w:t>VIP</w:t>
      </w:r>
      <w:r>
        <w:rPr>
          <w:lang w:eastAsia="zh-CN"/>
        </w:rPr>
        <w:t>专享</w:t>
      </w:r>
    </w:p>
    <w:p w14:paraId="110F8759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立即升级</w:t>
      </w:r>
    </w:p>
    <w:p w14:paraId="1BC81A35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 xml:space="preserve">     </w:t>
      </w:r>
      <w:r>
        <w:rPr>
          <w:lang w:eastAsia="zh-CN"/>
        </w:rPr>
        <w:t>开通</w:t>
      </w:r>
      <w:r>
        <w:rPr>
          <w:lang w:eastAsia="zh-CN"/>
        </w:rPr>
        <w:t>VIP</w:t>
      </w:r>
      <w:r>
        <w:rPr>
          <w:lang w:eastAsia="zh-CN"/>
        </w:rPr>
        <w:t>，免费获得本文</w:t>
      </w:r>
      <w:r>
        <w:rPr>
          <w:lang w:eastAsia="zh-CN"/>
        </w:rPr>
        <w:t xml:space="preserve"> </w:t>
      </w:r>
      <w:r>
        <w:rPr>
          <w:lang w:eastAsia="zh-CN"/>
        </w:rPr>
        <w:t>新客立减</w:t>
      </w:r>
      <w:r>
        <w:rPr>
          <w:lang w:eastAsia="zh-CN"/>
        </w:rPr>
        <w:t>2</w:t>
      </w:r>
      <w:r>
        <w:rPr>
          <w:lang w:eastAsia="zh-CN"/>
        </w:rPr>
        <w:t>元</w:t>
      </w:r>
      <w:r>
        <w:rPr>
          <w:lang w:eastAsia="zh-CN"/>
        </w:rPr>
        <w:t xml:space="preserve"> </w:t>
      </w:r>
    </w:p>
    <w:p w14:paraId="66A2118F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试读结束</w:t>
      </w:r>
      <w:r>
        <w:rPr>
          <w:lang w:eastAsia="zh-CN"/>
        </w:rPr>
        <w:br/>
      </w:r>
      <w:r>
        <w:rPr>
          <w:lang w:eastAsia="zh-CN"/>
        </w:rPr>
        <w:t>文章已购买，您可以发送到邮箱查看剩余内容</w:t>
      </w:r>
    </w:p>
    <w:p w14:paraId="72887E87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lastRenderedPageBreak/>
        <w:t>发送到邮箱</w:t>
      </w:r>
    </w:p>
    <w:p w14:paraId="796AEA3D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试读结束，剩余内容购买后可下载查看</w:t>
      </w:r>
      <w:r>
        <w:rPr>
          <w:lang w:eastAsia="zh-CN"/>
        </w:rPr>
        <w:t xml:space="preserve">   </w:t>
      </w:r>
      <w:r>
        <w:rPr>
          <w:lang w:eastAsia="zh-CN"/>
        </w:rPr>
        <w:t>本文仅一页，购买后可获取全文</w:t>
      </w:r>
      <w:r>
        <w:rPr>
          <w:lang w:eastAsia="zh-CN"/>
        </w:rPr>
        <w:t xml:space="preserve">   </w:t>
      </w:r>
      <w:r>
        <w:rPr>
          <w:lang w:eastAsia="zh-CN"/>
        </w:rPr>
        <w:t>试读结束，购买后可阅读全文或下载</w:t>
      </w:r>
      <w:r>
        <w:rPr>
          <w:lang w:eastAsia="zh-CN"/>
        </w:rPr>
        <w:t xml:space="preserve">   </w:t>
      </w:r>
      <w:r>
        <w:rPr>
          <w:lang w:eastAsia="zh-CN"/>
        </w:rPr>
        <w:t>试读结束，购买后可阅读全文</w:t>
      </w:r>
      <w:r>
        <w:rPr>
          <w:lang w:eastAsia="zh-CN"/>
        </w:rPr>
        <w:t xml:space="preserve"> </w:t>
      </w:r>
    </w:p>
    <w:p w14:paraId="15A92744" w14:textId="77777777" w:rsidR="00187316" w:rsidRDefault="009F34E4">
      <w:pPr>
        <w:pStyle w:val="Compact"/>
      </w:pPr>
      <w:proofErr w:type="spellStart"/>
      <w:r>
        <w:t>券后价</w:t>
      </w:r>
      <w:proofErr w:type="spellEnd"/>
      <w:r>
        <w:t>¥${</w:t>
      </w:r>
      <w:proofErr w:type="spellStart"/>
      <w:r>
        <w:t>shopVoucherInfo.shopConfirmPrice</w:t>
      </w:r>
      <w:proofErr w:type="spellEnd"/>
      <w:r>
        <w:t>/</w:t>
      </w:r>
      <w:proofErr w:type="gramStart"/>
      <w:r>
        <w:t>100}$</w:t>
      </w:r>
      <w:proofErr w:type="gramEnd"/>
      <w:r>
        <w:t>{</w:t>
      </w:r>
      <w:proofErr w:type="spellStart"/>
      <w:r>
        <w:t>payPrice</w:t>
      </w:r>
      <w:proofErr w:type="spellEnd"/>
      <w:r>
        <w:t>/100} ${</w:t>
      </w:r>
      <w:proofErr w:type="spellStart"/>
      <w:r>
        <w:t>voucherDetailTagText</w:t>
      </w:r>
      <w:proofErr w:type="spellEnd"/>
      <w:r>
        <w:t>}  ${</w:t>
      </w:r>
      <w:proofErr w:type="spellStart"/>
      <w:r>
        <w:t>getVoucherTagText</w:t>
      </w:r>
      <w:proofErr w:type="spellEnd"/>
      <w:r>
        <w:t xml:space="preserve">}   </w:t>
      </w:r>
    </w:p>
    <w:p w14:paraId="15540DFC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${</w:t>
      </w:r>
      <w:proofErr w:type="spellStart"/>
      <w:r>
        <w:rPr>
          <w:lang w:eastAsia="zh-CN"/>
        </w:rPr>
        <w:t>voucherByeBtnText</w:t>
      </w:r>
      <w:proofErr w:type="spellEnd"/>
      <w:r>
        <w:rPr>
          <w:lang w:eastAsia="zh-CN"/>
        </w:rPr>
        <w:t>}</w:t>
      </w:r>
    </w:p>
    <w:p w14:paraId="54A92B73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试读结束，剩余内容购买后可下载查看</w:t>
      </w:r>
    </w:p>
    <w:p w14:paraId="78F4CFBD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本文仅一页，购买后可获取全文</w:t>
      </w:r>
    </w:p>
    <w:p w14:paraId="62D27441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试读结束，购买后可阅读全文或下载</w:t>
      </w:r>
    </w:p>
    <w:p w14:paraId="3EC2BF59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试读结束，购买后可阅读全文</w:t>
      </w:r>
    </w:p>
    <w:p w14:paraId="50339C16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下载文库客户端，离线文档随时查看</w:t>
      </w:r>
      <w:r>
        <w:rPr>
          <w:lang w:eastAsia="zh-CN"/>
        </w:rPr>
        <w:t xml:space="preserve"> </w:t>
      </w:r>
    </w:p>
    <w:p w14:paraId="66F7E144" w14:textId="77777777" w:rsidR="00187316" w:rsidRDefault="00187316">
      <w:pPr>
        <w:pStyle w:val="Compact"/>
        <w:rPr>
          <w:lang w:eastAsia="zh-CN"/>
        </w:rPr>
      </w:pPr>
    </w:p>
    <w:p w14:paraId="4E89CF69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超出复制上限</w:t>
      </w:r>
    </w:p>
    <w:p w14:paraId="17E6C397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现在开通</w:t>
      </w:r>
      <w:r>
        <w:rPr>
          <w:lang w:eastAsia="zh-CN"/>
        </w:rPr>
        <w:t>VIP</w:t>
      </w:r>
      <w:r>
        <w:rPr>
          <w:lang w:eastAsia="zh-CN"/>
        </w:rPr>
        <w:t>，还可获得</w:t>
      </w:r>
      <w:r>
        <w:rPr>
          <w:lang w:eastAsia="zh-CN"/>
        </w:rPr>
        <w:t xml:space="preserve"> </w:t>
      </w:r>
    </w:p>
    <w:p w14:paraId="0AEA4689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免费下载文档</w:t>
      </w:r>
    </w:p>
    <w:p w14:paraId="58A09E9B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付费文档</w:t>
      </w:r>
      <w:r>
        <w:rPr>
          <w:lang w:eastAsia="zh-CN"/>
        </w:rPr>
        <w:t>8</w:t>
      </w:r>
      <w:r>
        <w:rPr>
          <w:lang w:eastAsia="zh-CN"/>
        </w:rPr>
        <w:t>折</w:t>
      </w:r>
    </w:p>
    <w:p w14:paraId="24F179ED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点亮专属身份</w:t>
      </w:r>
    </w:p>
    <w:p w14:paraId="5EDF35DD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开通</w:t>
      </w:r>
      <w:r>
        <w:rPr>
          <w:lang w:eastAsia="zh-CN"/>
        </w:rPr>
        <w:t>VIP</w:t>
      </w:r>
      <w:r>
        <w:rPr>
          <w:lang w:eastAsia="zh-CN"/>
        </w:rPr>
        <w:t>，享无限制复制特权</w:t>
      </w:r>
    </w:p>
    <w:p w14:paraId="3422450A" w14:textId="77777777" w:rsidR="00187316" w:rsidRDefault="009F34E4">
      <w:pPr>
        <w:pStyle w:val="Compact"/>
      </w:pPr>
      <w:proofErr w:type="spellStart"/>
      <w:r>
        <w:t>本文配套内容</w:t>
      </w:r>
      <w:proofErr w:type="spellEnd"/>
    </w:p>
    <w:p w14:paraId="21BF5DBC" w14:textId="77777777" w:rsidR="00187316" w:rsidRDefault="009F34E4">
      <w:pPr>
        <w:pStyle w:val="Compact"/>
      </w:pPr>
      <w:r>
        <w:t>含</w:t>
      </w:r>
      <w:r>
        <w:t>${item.docNum}</w:t>
      </w:r>
      <w:r>
        <w:t>篇文档</w:t>
      </w:r>
    </w:p>
    <w:p w14:paraId="457BCB9D" w14:textId="77777777" w:rsidR="00187316" w:rsidRDefault="009F34E4">
      <w:pPr>
        <w:pStyle w:val="Compact"/>
      </w:pPr>
      <w:r>
        <w:t>${item.title}</w:t>
      </w:r>
    </w:p>
    <w:p w14:paraId="393F2977" w14:textId="77777777" w:rsidR="00187316" w:rsidRDefault="009F34E4">
      <w:pPr>
        <w:pStyle w:val="Compact"/>
      </w:pPr>
      <w:r>
        <w:t>￥</w:t>
      </w:r>
      <w:r>
        <w:rPr>
          <w:b/>
        </w:rPr>
        <w:t>${item.price}</w:t>
      </w:r>
    </w:p>
    <w:p w14:paraId="4726957E" w14:textId="77777777" w:rsidR="00187316" w:rsidRDefault="009F34E4">
      <w:pPr>
        <w:pStyle w:val="Compact"/>
      </w:pPr>
      <w:r>
        <w:t>立即购买</w:t>
      </w:r>
    </w:p>
    <w:p w14:paraId="2E41E5C1" w14:textId="77777777" w:rsidR="00187316" w:rsidRDefault="009F34E4">
      <w:pPr>
        <w:pStyle w:val="Compact"/>
      </w:pPr>
      <w:r>
        <w:t>查看文集</w:t>
      </w:r>
    </w:p>
    <w:p w14:paraId="3117F4EE" w14:textId="77777777" w:rsidR="00187316" w:rsidRDefault="009F34E4">
      <w:pPr>
        <w:pStyle w:val="Compact"/>
      </w:pPr>
      <w:r>
        <w:t>相关推荐文档</w:t>
      </w:r>
    </w:p>
    <w:p w14:paraId="7F1C23CD" w14:textId="77777777" w:rsidR="00187316" w:rsidRDefault="009F34E4">
      <w:pPr>
        <w:pStyle w:val="Compact"/>
        <w:numPr>
          <w:ilvl w:val="0"/>
          <w:numId w:val="2"/>
        </w:numPr>
      </w:pPr>
      <w:hyperlink r:id="rId29"/>
    </w:p>
    <w:p w14:paraId="75966B67" w14:textId="77777777" w:rsidR="00187316" w:rsidRDefault="009F34E4">
      <w:pPr>
        <w:numPr>
          <w:ilvl w:val="0"/>
          <w:numId w:val="1"/>
        </w:numPr>
      </w:pPr>
      <w:r>
        <w:t>$</w:t>
      </w:r>
      <w:r>
        <w:t>{searchSpecial.title}</w:t>
      </w:r>
    </w:p>
    <w:p w14:paraId="26A3390B" w14:textId="77777777" w:rsidR="00187316" w:rsidRDefault="00187316">
      <w:pPr>
        <w:pStyle w:val="Compact"/>
        <w:numPr>
          <w:ilvl w:val="0"/>
          <w:numId w:val="1"/>
        </w:numPr>
      </w:pPr>
    </w:p>
    <w:p w14:paraId="5ED020C1" w14:textId="77777777" w:rsidR="00187316" w:rsidRDefault="00187316">
      <w:pPr>
        <w:pStyle w:val="Compact"/>
        <w:numPr>
          <w:ilvl w:val="0"/>
          <w:numId w:val="2"/>
        </w:numPr>
      </w:pPr>
    </w:p>
    <w:p w14:paraId="71856A12" w14:textId="77777777" w:rsidR="00187316" w:rsidRDefault="009F34E4">
      <w:pPr>
        <w:numPr>
          <w:ilvl w:val="0"/>
          <w:numId w:val="1"/>
        </w:numPr>
      </w:pPr>
      <w:r>
        <w:t>${v.docTitle}</w:t>
      </w:r>
    </w:p>
    <w:p w14:paraId="26432C34" w14:textId="77777777" w:rsidR="00187316" w:rsidRDefault="009F34E4">
      <w:pPr>
        <w:pStyle w:val="Compact"/>
        <w:numPr>
          <w:ilvl w:val="0"/>
          <w:numId w:val="1"/>
        </w:numPr>
      </w:pPr>
      <w:r>
        <w:rPr>
          <w:i/>
        </w:rPr>
        <w:t>推荐</w:t>
      </w:r>
      <w:r>
        <w:t xml:space="preserve"> </w:t>
      </w:r>
      <w:r>
        <w:rPr>
          <w:i/>
        </w:rPr>
        <w:t>热门</w:t>
      </w:r>
      <w:r>
        <w:t xml:space="preserve"> </w:t>
      </w:r>
      <w:r>
        <w:rPr>
          <w:i/>
        </w:rPr>
        <w:t>好评</w:t>
      </w:r>
    </w:p>
    <w:p w14:paraId="7A037D83" w14:textId="77777777" w:rsidR="00187316" w:rsidRDefault="009F34E4">
      <w:pPr>
        <w:pStyle w:val="Compact"/>
        <w:numPr>
          <w:ilvl w:val="0"/>
          <w:numId w:val="1"/>
        </w:numPr>
      </w:pPr>
      <w:r>
        <w:t>${btnText}</w:t>
      </w:r>
    </w:p>
    <w:p w14:paraId="72F2F463" w14:textId="77777777" w:rsidR="00187316" w:rsidRDefault="009F34E4">
      <w:pPr>
        <w:pStyle w:val="Compact"/>
        <w:numPr>
          <w:ilvl w:val="0"/>
          <w:numId w:val="1"/>
        </w:numPr>
      </w:pPr>
      <w:r>
        <w:t>打开百度</w:t>
      </w:r>
      <w:r>
        <w:t>APP</w:t>
      </w:r>
    </w:p>
    <w:p w14:paraId="6D966615" w14:textId="77777777" w:rsidR="00187316" w:rsidRDefault="009F34E4">
      <w:pPr>
        <w:pStyle w:val="Heading3"/>
      </w:pPr>
      <w:bookmarkStart w:id="0" w:name="精品课程"/>
      <w:r>
        <w:t>精品课程</w:t>
      </w:r>
      <w:bookmarkEnd w:id="0"/>
    </w:p>
    <w:p w14:paraId="3DD73807" w14:textId="77777777" w:rsidR="00187316" w:rsidRDefault="009F34E4">
      <w:pPr>
        <w:pStyle w:val="Compact"/>
        <w:numPr>
          <w:ilvl w:val="0"/>
          <w:numId w:val="3"/>
        </w:numPr>
      </w:pPr>
      <w:r>
        <w:t xml:space="preserve"> ${item.title}</w:t>
      </w:r>
    </w:p>
    <w:p w14:paraId="048D3CE3" w14:textId="77777777" w:rsidR="00187316" w:rsidRDefault="009F34E4">
      <w:pPr>
        <w:numPr>
          <w:ilvl w:val="0"/>
          <w:numId w:val="3"/>
        </w:numPr>
      </w:pPr>
      <w:r>
        <w:t>免费</w:t>
      </w:r>
      <w:r>
        <w:t xml:space="preserve">  </w:t>
      </w:r>
      <w:r>
        <w:t>￥</w:t>
      </w:r>
      <w:r>
        <w:t>${item.price}</w:t>
      </w:r>
      <w:r>
        <w:t>￥</w:t>
      </w:r>
      <w:r>
        <w:t xml:space="preserve">${item.oriPrice}  </w:t>
      </w:r>
      <w:r>
        <w:t>￥</w:t>
      </w:r>
      <w:r>
        <w:t>${item.oriPrice} ${item.orgName}</w:t>
      </w:r>
    </w:p>
    <w:p w14:paraId="396589DC" w14:textId="77777777" w:rsidR="00187316" w:rsidRDefault="009F34E4">
      <w:pPr>
        <w:pStyle w:val="Compact"/>
        <w:numPr>
          <w:ilvl w:val="0"/>
          <w:numId w:val="3"/>
        </w:numPr>
      </w:pPr>
      <w:r>
        <w:lastRenderedPageBreak/>
        <w:t>${item.videoCount}</w:t>
      </w:r>
      <w:r>
        <w:t>课节</w:t>
      </w:r>
    </w:p>
    <w:p w14:paraId="07669C02" w14:textId="77777777" w:rsidR="00187316" w:rsidRDefault="00187316">
      <w:pPr>
        <w:pStyle w:val="Compact"/>
      </w:pPr>
    </w:p>
    <w:p w14:paraId="067BBF76" w14:textId="77777777" w:rsidR="00187316" w:rsidRDefault="009F34E4">
      <w:pPr>
        <w:pStyle w:val="Compact"/>
      </w:pPr>
      <w:r>
        <w:t>返回百度搜索</w:t>
      </w:r>
    </w:p>
    <w:p w14:paraId="546CD753" w14:textId="77777777" w:rsidR="00187316" w:rsidRDefault="009F34E4">
      <w:pPr>
        <w:pStyle w:val="BodyText"/>
        <w:rPr>
          <w:lang w:eastAsia="zh-CN"/>
        </w:rPr>
      </w:pPr>
      <w:bookmarkStart w:id="1" w:name="img-content"/>
      <w:bookmarkEnd w:id="1"/>
      <w:r>
        <w:rPr>
          <w:lang w:eastAsia="zh-CN"/>
        </w:rPr>
        <w:t>下载原文档，方便随时阅读</w:t>
      </w:r>
    </w:p>
    <w:p w14:paraId="6E8D739A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下载文档</w:t>
      </w:r>
    </w:p>
    <w:p w14:paraId="4398BCBA" w14:textId="77777777" w:rsidR="00187316" w:rsidRDefault="009F34E4">
      <w:pPr>
        <w:pStyle w:val="Heading2"/>
        <w:rPr>
          <w:lang w:eastAsia="zh-CN"/>
        </w:rPr>
      </w:pPr>
      <w:bookmarkStart w:id="2" w:name="亿文档资料库"/>
      <w:r>
        <w:rPr>
          <w:lang w:eastAsia="zh-CN"/>
        </w:rPr>
        <w:t>2</w:t>
      </w:r>
      <w:r>
        <w:rPr>
          <w:lang w:eastAsia="zh-CN"/>
        </w:rPr>
        <w:t>亿文档资料库</w:t>
      </w:r>
      <w:bookmarkEnd w:id="2"/>
    </w:p>
    <w:p w14:paraId="558D070F" w14:textId="77777777" w:rsidR="00187316" w:rsidRDefault="009F34E4">
      <w:pPr>
        <w:pStyle w:val="FirstParagraph"/>
        <w:rPr>
          <w:lang w:eastAsia="zh-CN"/>
        </w:rPr>
      </w:pPr>
      <w:r>
        <w:rPr>
          <w:lang w:eastAsia="zh-CN"/>
        </w:rPr>
        <w:t>涵盖各行课件、资料、模板、题库、报告等</w:t>
      </w:r>
    </w:p>
    <w:p w14:paraId="1E549BF9" w14:textId="77777777" w:rsidR="00187316" w:rsidRDefault="009F34E4">
      <w:pPr>
        <w:pStyle w:val="Heading2"/>
        <w:rPr>
          <w:lang w:eastAsia="zh-CN"/>
        </w:rPr>
      </w:pPr>
      <w:bookmarkStart w:id="3" w:name="多种记录存储好工具"/>
      <w:r>
        <w:rPr>
          <w:lang w:eastAsia="zh-CN"/>
        </w:rPr>
        <w:t>多种记录存储好工具</w:t>
      </w:r>
      <w:bookmarkEnd w:id="3"/>
    </w:p>
    <w:p w14:paraId="2EF06AE9" w14:textId="77777777" w:rsidR="00187316" w:rsidRDefault="009F34E4">
      <w:pPr>
        <w:pStyle w:val="FirstParagraph"/>
        <w:rPr>
          <w:lang w:eastAsia="zh-CN"/>
        </w:rPr>
      </w:pPr>
      <w:r>
        <w:rPr>
          <w:lang w:eastAsia="zh-CN"/>
        </w:rPr>
        <w:t>提供图转文字、拍照翻译、语音速记等</w:t>
      </w:r>
    </w:p>
    <w:p w14:paraId="5842431C" w14:textId="77777777" w:rsidR="00187316" w:rsidRDefault="009F34E4">
      <w:pPr>
        <w:pStyle w:val="Heading2"/>
        <w:rPr>
          <w:lang w:eastAsia="zh-CN"/>
        </w:rPr>
      </w:pPr>
      <w:bookmarkStart w:id="4" w:name="app端内容永久保存"/>
      <w:r>
        <w:rPr>
          <w:lang w:eastAsia="zh-CN"/>
        </w:rPr>
        <w:t>APP</w:t>
      </w:r>
      <w:r>
        <w:rPr>
          <w:lang w:eastAsia="zh-CN"/>
        </w:rPr>
        <w:t>端内容永久保存</w:t>
      </w:r>
      <w:bookmarkEnd w:id="4"/>
    </w:p>
    <w:p w14:paraId="01157A8B" w14:textId="77777777" w:rsidR="00187316" w:rsidRDefault="009F34E4">
      <w:pPr>
        <w:pStyle w:val="FirstParagraph"/>
        <w:rPr>
          <w:lang w:eastAsia="zh-CN"/>
        </w:rPr>
      </w:pPr>
      <w:r>
        <w:rPr>
          <w:lang w:eastAsia="zh-CN"/>
        </w:rPr>
        <w:t>随时阅读，多端同步</w:t>
      </w:r>
    </w:p>
    <w:p w14:paraId="300AD328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立即下载</w:t>
      </w:r>
    </w:p>
    <w:p w14:paraId="2A5362E6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 xml:space="preserve"> </w:t>
      </w:r>
    </w:p>
    <w:p w14:paraId="5C05EDD4" w14:textId="77777777" w:rsidR="00187316" w:rsidRDefault="00187316">
      <w:pPr>
        <w:pStyle w:val="Compact"/>
        <w:rPr>
          <w:lang w:eastAsia="zh-CN"/>
        </w:rPr>
      </w:pPr>
    </w:p>
    <w:p w14:paraId="6A81BF28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文档售卖收入归内容提供方所有，文库提供技术服务</w:t>
      </w:r>
    </w:p>
    <w:p w14:paraId="0E8F61A9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 xml:space="preserve"> </w:t>
      </w:r>
    </w:p>
    <w:p w14:paraId="2DA25B19" w14:textId="77777777" w:rsidR="00187316" w:rsidRDefault="00187316">
      <w:pPr>
        <w:pStyle w:val="Compact"/>
        <w:rPr>
          <w:lang w:eastAsia="zh-CN"/>
        </w:rPr>
      </w:pPr>
    </w:p>
    <w:p w14:paraId="488DAB98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看视频广告，获取</w:t>
      </w:r>
      <w:r>
        <w:rPr>
          <w:lang w:eastAsia="zh-CN"/>
        </w:rPr>
        <w:t>20</w:t>
      </w:r>
      <w:r>
        <w:rPr>
          <w:lang w:eastAsia="zh-CN"/>
        </w:rPr>
        <w:t>元代金券礼包</w:t>
      </w:r>
    </w:p>
    <w:p w14:paraId="7DFCB411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看视频，立领券</w:t>
      </w:r>
      <w:r>
        <w:rPr>
          <w:lang w:eastAsia="zh-CN"/>
        </w:rPr>
        <w:t xml:space="preserve"> </w:t>
      </w:r>
      <w:r>
        <w:rPr>
          <w:lang w:eastAsia="zh-CN"/>
        </w:rPr>
        <w:t>视频大小约</w:t>
      </w:r>
      <w:r>
        <w:rPr>
          <w:lang w:eastAsia="zh-CN"/>
        </w:rPr>
        <w:t>3.7M</w:t>
      </w:r>
    </w:p>
    <w:p w14:paraId="6294E5D0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恭喜！您收到一张</w:t>
      </w:r>
    </w:p>
    <w:p w14:paraId="05413D4D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文档优惠券</w:t>
      </w:r>
    </w:p>
    <w:p w14:paraId="32D95331" w14:textId="77777777" w:rsidR="00187316" w:rsidRDefault="009F34E4">
      <w:pPr>
        <w:pStyle w:val="Compact"/>
      </w:pPr>
      <w:proofErr w:type="spellStart"/>
      <w:r>
        <w:t>有效期</w:t>
      </w:r>
      <w:proofErr w:type="spellEnd"/>
      <w:r>
        <w:t>：</w:t>
      </w:r>
      <w:r>
        <w:t>24</w:t>
      </w:r>
      <w:proofErr w:type="spellStart"/>
      <w:r>
        <w:t>小时</w:t>
      </w:r>
      <w:proofErr w:type="spellEnd"/>
    </w:p>
    <w:p w14:paraId="56595CAF" w14:textId="77777777" w:rsidR="00187316" w:rsidRDefault="009F34E4">
      <w:pPr>
        <w:pStyle w:val="Compact"/>
      </w:pPr>
      <w:r>
        <w:t>${layerInfo.voucher_price / 100}</w:t>
      </w:r>
      <w:r>
        <w:t>元</w:t>
      </w:r>
      <w:r>
        <w:t xml:space="preserve"> </w:t>
      </w:r>
      <w:r>
        <w:t>优惠券</w:t>
      </w:r>
    </w:p>
    <w:p w14:paraId="3D459644" w14:textId="77777777" w:rsidR="00187316" w:rsidRDefault="009F34E4">
      <w:pPr>
        <w:pStyle w:val="Compact"/>
      </w:pPr>
      <w:r>
        <w:t>满</w:t>
      </w:r>
      <w:r>
        <w:t>${layerInfo.min_pay_amonut / 100}</w:t>
      </w:r>
      <w:r>
        <w:t>可用</w:t>
      </w:r>
    </w:p>
    <w:p w14:paraId="31A28FBD" w14:textId="77777777" w:rsidR="00187316" w:rsidRDefault="009F34E4">
      <w:pPr>
        <w:pStyle w:val="Compact"/>
      </w:pPr>
      <w:r>
        <w:t>立即领取</w:t>
      </w:r>
    </w:p>
    <w:p w14:paraId="447101C1" w14:textId="77777777" w:rsidR="00187316" w:rsidRDefault="00187316">
      <w:pPr>
        <w:pStyle w:val="Compact"/>
      </w:pPr>
    </w:p>
    <w:p w14:paraId="3E5D1684" w14:textId="77777777" w:rsidR="00187316" w:rsidRDefault="009F34E4">
      <w:pPr>
        <w:pStyle w:val="Compact"/>
      </w:pPr>
      <w:r>
        <w:t>您是老用户，送您</w:t>
      </w:r>
      <w:r>
        <w:t>2</w:t>
      </w:r>
      <w:r>
        <w:t>张代金券</w:t>
      </w:r>
    </w:p>
    <w:p w14:paraId="143591C9" w14:textId="77777777" w:rsidR="00187316" w:rsidRDefault="009F34E4">
      <w:pPr>
        <w:pStyle w:val="Compact"/>
        <w:numPr>
          <w:ilvl w:val="0"/>
          <w:numId w:val="4"/>
        </w:numPr>
      </w:pPr>
      <w:r>
        <w:t>5</w:t>
      </w:r>
      <w:r>
        <w:t>元</w:t>
      </w:r>
    </w:p>
    <w:p w14:paraId="6626789A" w14:textId="77777777" w:rsidR="00187316" w:rsidRDefault="00187316">
      <w:pPr>
        <w:pStyle w:val="Compact"/>
        <w:numPr>
          <w:ilvl w:val="0"/>
          <w:numId w:val="4"/>
        </w:numPr>
      </w:pPr>
    </w:p>
    <w:p w14:paraId="6CED88B4" w14:textId="77777777" w:rsidR="00187316" w:rsidRDefault="009F34E4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适用除连续包月外的其他</w:t>
      </w:r>
      <w:r>
        <w:rPr>
          <w:lang w:eastAsia="zh-CN"/>
        </w:rPr>
        <w:t>VIP</w:t>
      </w:r>
    </w:p>
    <w:p w14:paraId="6FA25CA5" w14:textId="77777777" w:rsidR="00187316" w:rsidRDefault="00187316">
      <w:pPr>
        <w:pStyle w:val="Compact"/>
        <w:numPr>
          <w:ilvl w:val="0"/>
          <w:numId w:val="4"/>
        </w:numPr>
        <w:rPr>
          <w:lang w:eastAsia="zh-CN"/>
        </w:rPr>
      </w:pPr>
    </w:p>
    <w:p w14:paraId="42C91E80" w14:textId="77777777" w:rsidR="00187316" w:rsidRDefault="009F34E4">
      <w:pPr>
        <w:pStyle w:val="Compact"/>
        <w:numPr>
          <w:ilvl w:val="0"/>
          <w:numId w:val="4"/>
        </w:numPr>
      </w:pPr>
      <w:r>
        <w:t>24</w:t>
      </w:r>
      <w:proofErr w:type="spellStart"/>
      <w:r>
        <w:t>小时内有效</w:t>
      </w:r>
      <w:proofErr w:type="spellEnd"/>
    </w:p>
    <w:p w14:paraId="38A3F861" w14:textId="77777777" w:rsidR="00187316" w:rsidRDefault="009F34E4">
      <w:pPr>
        <w:pStyle w:val="Compact"/>
        <w:numPr>
          <w:ilvl w:val="0"/>
          <w:numId w:val="4"/>
        </w:numPr>
      </w:pPr>
      <w:r>
        <w:t>10</w:t>
      </w:r>
      <w:r>
        <w:t>元</w:t>
      </w:r>
    </w:p>
    <w:p w14:paraId="057C7FF4" w14:textId="77777777" w:rsidR="00187316" w:rsidRDefault="00187316">
      <w:pPr>
        <w:pStyle w:val="Compact"/>
        <w:numPr>
          <w:ilvl w:val="0"/>
          <w:numId w:val="4"/>
        </w:numPr>
      </w:pPr>
    </w:p>
    <w:p w14:paraId="14455789" w14:textId="77777777" w:rsidR="00187316" w:rsidRDefault="009F34E4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限百度文库</w:t>
      </w:r>
      <w:r>
        <w:rPr>
          <w:lang w:eastAsia="zh-CN"/>
        </w:rPr>
        <w:t>VIP-12</w:t>
      </w:r>
      <w:r>
        <w:rPr>
          <w:lang w:eastAsia="zh-CN"/>
        </w:rPr>
        <w:t>个月适用</w:t>
      </w:r>
    </w:p>
    <w:p w14:paraId="433BD678" w14:textId="77777777" w:rsidR="00187316" w:rsidRDefault="00187316">
      <w:pPr>
        <w:pStyle w:val="Compact"/>
        <w:numPr>
          <w:ilvl w:val="0"/>
          <w:numId w:val="4"/>
        </w:numPr>
        <w:rPr>
          <w:lang w:eastAsia="zh-CN"/>
        </w:rPr>
      </w:pPr>
    </w:p>
    <w:p w14:paraId="699FA02B" w14:textId="77777777" w:rsidR="00187316" w:rsidRDefault="009F34E4">
      <w:pPr>
        <w:pStyle w:val="Compact"/>
        <w:numPr>
          <w:ilvl w:val="0"/>
          <w:numId w:val="4"/>
        </w:numPr>
      </w:pPr>
      <w:r>
        <w:t>24</w:t>
      </w:r>
      <w:proofErr w:type="spellStart"/>
      <w:r>
        <w:t>小时内有效</w:t>
      </w:r>
      <w:proofErr w:type="spellEnd"/>
    </w:p>
    <w:p w14:paraId="2BD08503" w14:textId="77777777" w:rsidR="00187316" w:rsidRDefault="009F34E4">
      <w:pPr>
        <w:pStyle w:val="Compact"/>
      </w:pPr>
      <w:r>
        <w:t>领取优惠券</w:t>
      </w:r>
    </w:p>
    <w:p w14:paraId="798B9370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您已成功领取老用户福利</w:t>
      </w:r>
    </w:p>
    <w:p w14:paraId="7AA4173C" w14:textId="77777777" w:rsidR="00187316" w:rsidRDefault="00187316">
      <w:pPr>
        <w:pStyle w:val="Compact"/>
        <w:rPr>
          <w:lang w:eastAsia="zh-CN"/>
        </w:rPr>
      </w:pPr>
    </w:p>
    <w:p w14:paraId="041C5A34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已转存到百度网盘</w:t>
      </w:r>
    </w:p>
    <w:p w14:paraId="4EBD24AD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存储在文件夹【来自：百度文库】</w:t>
      </w:r>
    </w:p>
    <w:p w14:paraId="4934EBFF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去看看</w:t>
      </w:r>
    </w:p>
    <w:p w14:paraId="0E4E65BD" w14:textId="77777777" w:rsidR="00187316" w:rsidRDefault="00187316">
      <w:pPr>
        <w:pStyle w:val="Compact"/>
        <w:rPr>
          <w:lang w:eastAsia="zh-CN"/>
        </w:rPr>
      </w:pPr>
      <w:bookmarkStart w:id="5" w:name="renew-dialog-wrap"/>
    </w:p>
    <w:p w14:paraId="70A1BDCD" w14:textId="77777777" w:rsidR="00187316" w:rsidRDefault="00187316">
      <w:pPr>
        <w:pStyle w:val="Compact"/>
        <w:rPr>
          <w:lang w:eastAsia="zh-CN"/>
        </w:rPr>
      </w:pPr>
    </w:p>
    <w:p w14:paraId="07FB5FE1" w14:textId="77777777" w:rsidR="00187316" w:rsidRDefault="00187316">
      <w:pPr>
        <w:pStyle w:val="Compact"/>
        <w:rPr>
          <w:lang w:eastAsia="zh-CN"/>
        </w:rPr>
      </w:pPr>
    </w:p>
    <w:p w14:paraId="5199FEB3" w14:textId="77777777" w:rsidR="00187316" w:rsidRDefault="009F34E4">
      <w:pPr>
        <w:pStyle w:val="Compact"/>
        <w:rPr>
          <w:lang w:eastAsia="zh-CN"/>
        </w:rPr>
      </w:pPr>
      <w:bookmarkStart w:id="6" w:name="na-dialog-root"/>
      <w:bookmarkEnd w:id="5"/>
      <w:r>
        <w:rPr>
          <w:lang w:eastAsia="zh-CN"/>
        </w:rPr>
        <w:t>文库新人专享礼包</w:t>
      </w:r>
    </w:p>
    <w:p w14:paraId="1BCCE934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限时免费</w:t>
      </w:r>
    </w:p>
    <w:p w14:paraId="1F1B3101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价值</w:t>
      </w:r>
      <w:r>
        <w:rPr>
          <w:lang w:eastAsia="zh-CN"/>
        </w:rPr>
        <w:t>¥500+</w:t>
      </w:r>
    </w:p>
    <w:p w14:paraId="7133C748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>去文库</w:t>
      </w:r>
      <w:r>
        <w:rPr>
          <w:lang w:eastAsia="zh-CN"/>
        </w:rPr>
        <w:t>APP</w:t>
      </w:r>
      <w:r>
        <w:rPr>
          <w:lang w:eastAsia="zh-CN"/>
        </w:rPr>
        <w:t>免费领</w:t>
      </w:r>
    </w:p>
    <w:bookmarkEnd w:id="6"/>
    <w:p w14:paraId="6A70FFC7" w14:textId="77777777" w:rsidR="00187316" w:rsidRDefault="009F34E4">
      <w:pPr>
        <w:pStyle w:val="Compact"/>
        <w:rPr>
          <w:lang w:eastAsia="zh-CN"/>
        </w:rPr>
      </w:pPr>
      <w:r>
        <w:rPr>
          <w:lang w:eastAsia="zh-CN"/>
        </w:rPr>
        <w:t xml:space="preserve"> </w:t>
      </w:r>
    </w:p>
    <w:sectPr w:rsidR="0018731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139DAF" w14:textId="77777777" w:rsidR="009F34E4" w:rsidRDefault="009F34E4">
      <w:pPr>
        <w:spacing w:after="0"/>
      </w:pPr>
      <w:r>
        <w:separator/>
      </w:r>
    </w:p>
  </w:endnote>
  <w:endnote w:type="continuationSeparator" w:id="0">
    <w:p w14:paraId="24E91D48" w14:textId="77777777" w:rsidR="009F34E4" w:rsidRDefault="009F34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7B97E4" w14:textId="77777777" w:rsidR="009F34E4" w:rsidRDefault="009F34E4">
      <w:r>
        <w:separator/>
      </w:r>
    </w:p>
  </w:footnote>
  <w:footnote w:type="continuationSeparator" w:id="0">
    <w:p w14:paraId="331B1783" w14:textId="77777777" w:rsidR="009F34E4" w:rsidRDefault="009F34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C2AA2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2E6D7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7316"/>
    <w:rsid w:val="004E29B3"/>
    <w:rsid w:val="00590D07"/>
    <w:rsid w:val="00697766"/>
    <w:rsid w:val="00784D58"/>
    <w:rsid w:val="008D6863"/>
    <w:rsid w:val="009F34E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88267"/>
  <w15:docId w15:val="{CDB84CD6-CC4B-443B-BFE0-8E7B0D404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hyperlink" Target="searchSpecial.jumpUr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5</Pages>
  <Words>196</Words>
  <Characters>1123</Characters>
  <Application>Microsoft Office Word</Application>
  <DocSecurity>0</DocSecurity>
  <Lines>9</Lines>
  <Paragraphs>2</Paragraphs>
  <ScaleCrop>false</ScaleCrop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（完整版）人教版小学数学六年级下册电子课本(全册1) - 百度文库</dc:title>
  <dc:creator/>
  <cp:keywords/>
  <dc:description>百度文库</dc:description>
  <cp:lastModifiedBy>wang hao</cp:lastModifiedBy>
  <cp:revision>2</cp:revision>
  <dcterms:created xsi:type="dcterms:W3CDTF">2020-12-12T13:35:00Z</dcterms:created>
  <dcterms:modified xsi:type="dcterms:W3CDTF">2020-12-12T13:3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